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23652786"/>
        <w:docPartObj>
          <w:docPartGallery w:val="Cover Pages"/>
          <w:docPartUnique/>
        </w:docPartObj>
      </w:sdtPr>
      <w:sdtEndPr>
        <w:rPr>
          <w:lang w:eastAsia="en-GB"/>
        </w:rPr>
      </w:sdtEndPr>
      <w:sdtContent>
        <w:p w14:paraId="59A486D6" w14:textId="6BC397E3" w:rsidR="00091068" w:rsidRDefault="00091068">
          <w:r>
            <w:rPr>
              <w:noProof/>
            </w:rPr>
            <mc:AlternateContent>
              <mc:Choice Requires="wps">
                <w:drawing>
                  <wp:anchor distT="0" distB="0" distL="114300" distR="114300" simplePos="0" relativeHeight="251659264" behindDoc="1" locked="0" layoutInCell="1" allowOverlap="0" wp14:anchorId="17D5AF2A" wp14:editId="7BAD958D">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70AE2E82">
                                            <wp:extent cx="6858000" cy="5980176"/>
                                            <wp:effectExtent l="0" t="0" r="0" b="1905"/>
                                            <wp:docPr id="2" name="Picture 4"/>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7">
                                                      <a:extLst>
                                                        <a:ext uri="{28A0092B-C50C-407E-A947-70E740481C1C}">
                                                          <a14:useLocalDpi xmlns:a14="http://schemas.microsoft.com/office/drawing/2010/main" val="0"/>
                                                        </a:ext>
                                                      </a:extLst>
                                                    </a:blip>
                                                    <a:srcRect l="11621" r="11621"/>
                                                    <a:stretch>
                                                      <a:fillRect/>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091068">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Men’s Shed Web Application</w:t>
                                          </w:r>
                                        </w:sdtContent>
                                      </w:sdt>
                                    </w:p>
                                    <w:p w14:paraId="3C6045A7" w14:textId="500DF114" w:rsidR="00091068" w:rsidRDefault="00091068">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Pr="00091068">
                                            <w:rPr>
                                              <w:rFonts w:ascii="Segoe UI" w:eastAsia="Times New Roman" w:hAnsi="Segoe UI" w:cs="Segoe UI"/>
                                              <w:color w:val="FFFFFF"/>
                                              <w:kern w:val="36"/>
                                              <w:sz w:val="40"/>
                                              <w:szCs w:val="40"/>
                                              <w:lang w:eastAsia="en-GB"/>
                                            </w:rPr>
                                            <w:t>SOC09109 2022-3 TR2 001 - Group Project</w:t>
                                          </w:r>
                                        </w:sdtContent>
                                      </w:sdt>
                                      <w:r>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70AE2E82">
                                      <wp:extent cx="6858000" cy="5980176"/>
                                      <wp:effectExtent l="0" t="0" r="0" b="1905"/>
                                      <wp:docPr id="2" name="Picture 4"/>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7">
                                                <a:extLst>
                                                  <a:ext uri="{28A0092B-C50C-407E-A947-70E740481C1C}">
                                                    <a14:useLocalDpi xmlns:a14="http://schemas.microsoft.com/office/drawing/2010/main" val="0"/>
                                                  </a:ext>
                                                </a:extLst>
                                              </a:blip>
                                              <a:srcRect l="11621" r="11621"/>
                                              <a:stretch>
                                                <a:fillRect/>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091068">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Men’s Shed Web Application</w:t>
                                    </w:r>
                                  </w:sdtContent>
                                </w:sdt>
                              </w:p>
                              <w:p w14:paraId="3C6045A7" w14:textId="500DF114" w:rsidR="00091068" w:rsidRDefault="00091068">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Pr="00091068">
                                      <w:rPr>
                                        <w:rFonts w:ascii="Segoe UI" w:eastAsia="Times New Roman" w:hAnsi="Segoe UI" w:cs="Segoe UI"/>
                                        <w:color w:val="FFFFFF"/>
                                        <w:kern w:val="36"/>
                                        <w:sz w:val="40"/>
                                        <w:szCs w:val="40"/>
                                        <w:lang w:eastAsia="en-GB"/>
                                      </w:rPr>
                                      <w:t>SOC09109 2022-3 TR2 001 - Group Project</w:t>
                                    </w:r>
                                  </w:sdtContent>
                                </w:sdt>
                                <w:r>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Default="00091068">
          <w:pPr>
            <w:rPr>
              <w:lang w:eastAsia="en-GB"/>
            </w:rPr>
          </w:pPr>
          <w:r>
            <w:rPr>
              <w:lang w:eastAsia="en-GB"/>
            </w:rPr>
            <w:br w:type="page"/>
          </w:r>
        </w:p>
        <w:sdt>
          <w:sdtPr>
            <w:id w:val="-1557382765"/>
            <w:docPartObj>
              <w:docPartGallery w:val="Table of Contents"/>
              <w:docPartUnique/>
            </w:docPartObj>
          </w:sdtPr>
          <w:sdtEndPr>
            <w:rPr>
              <w:rFonts w:ascii="Times New Roman" w:eastAsiaTheme="minorHAnsi" w:hAnsi="Times New Roman" w:cstheme="minorBidi"/>
              <w:color w:val="auto"/>
              <w:sz w:val="24"/>
              <w:szCs w:val="22"/>
              <w:lang w:eastAsia="en-US"/>
            </w:rPr>
          </w:sdtEndPr>
          <w:sdtContent>
            <w:p w14:paraId="2C594E1F" w14:textId="55810481" w:rsidR="00A260BD" w:rsidRDefault="00A260BD" w:rsidP="00C1416B">
              <w:pPr>
                <w:pStyle w:val="TOCHeading"/>
              </w:pPr>
              <w:r>
                <w:t>Table of Contents</w:t>
              </w:r>
            </w:p>
            <w:p w14:paraId="7916C8BC" w14:textId="7A51286C" w:rsidR="00A260BD" w:rsidRDefault="00A260BD">
              <w:r>
                <w:fldChar w:fldCharType="begin"/>
              </w:r>
              <w:r>
                <w:instrText xml:space="preserve"> TOC \o "1-3" \h \z \u </w:instrText>
              </w:r>
              <w:r>
                <w:fldChar w:fldCharType="separate"/>
              </w:r>
              <w:r>
                <w:rPr>
                  <w:b/>
                  <w:bCs/>
                  <w:noProof/>
                </w:rPr>
                <w:t>No table of contents entries found.</w:t>
              </w:r>
              <w:r>
                <w:rPr>
                  <w:b/>
                  <w:bCs/>
                </w:rPr>
                <w:fldChar w:fldCharType="end"/>
              </w:r>
            </w:p>
          </w:sdtContent>
        </w:sdt>
        <w:p w14:paraId="4B65744C" w14:textId="6C67E428" w:rsidR="00A260BD" w:rsidRDefault="00A260BD">
          <w:pPr>
            <w:rPr>
              <w:lang w:eastAsia="en-GB"/>
            </w:rPr>
          </w:pPr>
          <w:r>
            <w:rPr>
              <w:lang w:eastAsia="en-GB"/>
            </w:rPr>
            <w:br w:type="page"/>
          </w:r>
        </w:p>
        <w:p w14:paraId="0B9A954B" w14:textId="77777777" w:rsidR="00A260BD" w:rsidRPr="00A260BD" w:rsidRDefault="00A260BD" w:rsidP="00C1416B">
          <w:pPr>
            <w:pStyle w:val="Heading1"/>
          </w:pPr>
          <w:r w:rsidRPr="00A260BD">
            <w:lastRenderedPageBreak/>
            <w:t>Project Description</w:t>
          </w:r>
        </w:p>
        <w:p w14:paraId="23431C90" w14:textId="55A9CF7F" w:rsidR="00A260BD" w:rsidRDefault="00A260BD" w:rsidP="00A260BD">
          <w:pPr>
            <w:pStyle w:val="Heading2"/>
          </w:pPr>
          <w:r w:rsidRPr="00A260BD">
            <w:t xml:space="preserve">Men's Shed </w:t>
          </w:r>
          <w:r w:rsidR="005A3E17">
            <w:t>N</w:t>
          </w:r>
          <w:r w:rsidR="00D94CCD">
            <w:t>arrative</w:t>
          </w:r>
        </w:p>
        <w:p w14:paraId="495D38CF" w14:textId="01E58E4D" w:rsidR="00D94CCD" w:rsidRDefault="005A3E17" w:rsidP="00D94CCD">
          <w:r>
            <w:t>T</w:t>
          </w:r>
          <w:r w:rsidR="00D94CCD">
            <w:t>he Men’s Shed organisation is a national charity, both in Scotland and the wider UK.  It is a place where m</w:t>
          </w:r>
          <w:r w:rsidR="00D94CCD">
            <w:t>en meet, talk,</w:t>
          </w:r>
          <w:r w:rsidR="00D94CCD">
            <w:t xml:space="preserve"> </w:t>
          </w:r>
          <w:r w:rsidR="00786C7D">
            <w:t>mend,</w:t>
          </w:r>
          <w:r w:rsidR="00D94CCD">
            <w:t xml:space="preserve"> </w:t>
          </w:r>
          <w:r w:rsidR="00786C7D">
            <w:t xml:space="preserve">play, </w:t>
          </w:r>
          <w:r w:rsidR="00D94CCD">
            <w:t xml:space="preserve">and create. </w:t>
          </w:r>
          <w:r w:rsidR="00D94CCD">
            <w:t>There are g</w:t>
          </w:r>
          <w:r w:rsidR="00D94CCD">
            <w:t xml:space="preserve">roup activities </w:t>
          </w:r>
          <w:r w:rsidR="00D94CCD">
            <w:t xml:space="preserve">that </w:t>
          </w:r>
          <w:r w:rsidR="00D94CCD">
            <w:t xml:space="preserve">are </w:t>
          </w:r>
          <w:r w:rsidR="00786C7D">
            <w:t>like</w:t>
          </w:r>
          <w:r w:rsidR="00D94CCD">
            <w:t xml:space="preserve"> garden shed activities. Most significantly, they're pleasant</w:t>
          </w:r>
          <w:r w:rsidR="00C1416B">
            <w:t>,</w:t>
          </w:r>
          <w:r w:rsidR="00D94CCD">
            <w:t xml:space="preserve"> alleviate loneliness</w:t>
          </w:r>
          <w:r w:rsidR="00D94CCD">
            <w:t xml:space="preserve"> </w:t>
          </w:r>
          <w:r w:rsidR="00C1416B">
            <w:t>isolation</w:t>
          </w:r>
          <w:r w:rsidR="00D94CCD">
            <w:t xml:space="preserve"> and offer support for peers.  Each Shed is made up of diverse groups of people from different social</w:t>
          </w:r>
          <w:r w:rsidR="00C1416B">
            <w:t>,</w:t>
          </w:r>
          <w:r w:rsidR="00D94CCD">
            <w:t xml:space="preserve"> </w:t>
          </w:r>
          <w:r w:rsidR="00786C7D">
            <w:t>economic,</w:t>
          </w:r>
          <w:r w:rsidR="00D94CCD">
            <w:t xml:space="preserve"> and educational backgrounds. The common theme </w:t>
          </w:r>
          <w:r w:rsidR="00C1416B">
            <w:t>is</w:t>
          </w:r>
          <w:r w:rsidR="00D94CCD">
            <w:t xml:space="preserve"> a safe environment for men to meet </w:t>
          </w:r>
          <w:r w:rsidR="00C1416B">
            <w:t>and be creative and engaged in worthwhile projects and activities.</w:t>
          </w:r>
        </w:p>
        <w:p w14:paraId="75064113" w14:textId="5ECA5894" w:rsidR="00C1416B" w:rsidRDefault="00D94CCD" w:rsidP="00D94CCD">
          <w:r>
            <w:t>Each Shed</w:t>
          </w:r>
          <w:r w:rsidR="00C1416B">
            <w:t xml:space="preserve">, at their inception, develops independently. The communities they serve donate tools and equipment to the project; consequently, each Shed has an </w:t>
          </w:r>
          <w:r>
            <w:t xml:space="preserve">array of </w:t>
          </w:r>
          <w:r>
            <w:t>tools</w:t>
          </w:r>
          <w:r w:rsidR="00C1416B">
            <w:t xml:space="preserve">, </w:t>
          </w:r>
          <w:r w:rsidR="00786C7D">
            <w:t>equipment,</w:t>
          </w:r>
          <w:r>
            <w:t xml:space="preserve"> and board games</w:t>
          </w:r>
          <w:r>
            <w:t xml:space="preserve"> for the members to use</w:t>
          </w:r>
          <w:r w:rsidR="00786C7D">
            <w:t xml:space="preserve"> which is extremely diverse</w:t>
          </w:r>
          <w:r>
            <w:t>.</w:t>
          </w:r>
        </w:p>
        <w:p w14:paraId="4811F976" w14:textId="079EDA2D" w:rsidR="00C1416B" w:rsidRDefault="00F900E8" w:rsidP="00C1416B">
          <w:pPr>
            <w:pStyle w:val="Heading2"/>
          </w:pPr>
          <w:r>
            <w:t>Dunfermline</w:t>
          </w:r>
          <w:r w:rsidR="00C1416B">
            <w:t xml:space="preserve"> Men</w:t>
          </w:r>
          <w:r>
            <w:t>’</w:t>
          </w:r>
          <w:r w:rsidR="00C1416B">
            <w:t xml:space="preserve">s Shed </w:t>
          </w:r>
          <w:r w:rsidR="005A3E17">
            <w:t>objective</w:t>
          </w:r>
          <w:r w:rsidR="00C1416B">
            <w:t>.</w:t>
          </w:r>
        </w:p>
        <w:p w14:paraId="0A6275E4" w14:textId="2B88B19F" w:rsidR="00F900E8" w:rsidRDefault="00F900E8" w:rsidP="00F900E8">
          <w:r>
            <w:t xml:space="preserve">The committee of the Dunfermline Men’s Shed </w:t>
          </w:r>
          <w:r w:rsidR="00786C7D">
            <w:t>aspires</w:t>
          </w:r>
          <w:r>
            <w:t xml:space="preserve"> </w:t>
          </w:r>
          <w:r w:rsidR="00786C7D">
            <w:t>to</w:t>
          </w:r>
          <w:r>
            <w:t xml:space="preserve"> creat</w:t>
          </w:r>
          <w:r w:rsidR="00786C7D">
            <w:t>e</w:t>
          </w:r>
          <w:r>
            <w:t xml:space="preserve"> a comprehensive and engaging resource for their community.  Their Shed environment is limited in space which, presently, compromises their ability to engage more than 4-5 people at a time</w:t>
          </w:r>
          <w:r w:rsidR="00786C7D">
            <w:t xml:space="preserve"> on site</w:t>
          </w:r>
          <w:r>
            <w:t>.  The Shed has access to some additional facilities and is keen to attract additional members and promote diverse activities.  They already have small guitar</w:t>
          </w:r>
          <w:r w:rsidR="00786C7D">
            <w:t xml:space="preserve"> and computer </w:t>
          </w:r>
          <w:r>
            <w:t>group</w:t>
          </w:r>
          <w:r w:rsidR="00786C7D">
            <w:t>s</w:t>
          </w:r>
          <w:r>
            <w:t>.</w:t>
          </w:r>
          <w:r w:rsidR="00786C7D">
            <w:t xml:space="preserve"> As part of their aspirations, the intended application should provide </w:t>
          </w:r>
          <w:r w:rsidR="001D22FA">
            <w:t>a platform upon which they can build as the need arises.</w:t>
          </w:r>
        </w:p>
        <w:p w14:paraId="0BE6F363" w14:textId="74A6E462" w:rsidR="005A3E17" w:rsidRPr="00F900E8" w:rsidRDefault="005A3E17" w:rsidP="005A3E17">
          <w:pPr>
            <w:pStyle w:val="Heading2"/>
          </w:pPr>
          <w:r>
            <w:t>The project</w:t>
          </w:r>
        </w:p>
        <w:p w14:paraId="6E60DB3A" w14:textId="7991D212" w:rsidR="00D94CCD" w:rsidRDefault="00C1416B" w:rsidP="00D94CCD">
          <w:r>
            <w:t>T</w:t>
          </w:r>
          <w:r w:rsidR="00D94CCD">
            <w:t xml:space="preserve">his project will </w:t>
          </w:r>
          <w:r w:rsidR="005A3E17">
            <w:t>attempt to provide a user-friendly Web-application</w:t>
          </w:r>
          <w:r w:rsidR="00D94CCD">
            <w:t>.</w:t>
          </w:r>
          <w:r w:rsidR="005A3E17">
            <w:t xml:space="preserve"> </w:t>
          </w:r>
          <w:r w:rsidR="00D94CCD">
            <w:t>To help users identify resources</w:t>
          </w:r>
          <w:r w:rsidR="005A3E17">
            <w:t xml:space="preserve"> (Tools, Equipment</w:t>
          </w:r>
          <w:r w:rsidR="00D94CCD">
            <w:t>,</w:t>
          </w:r>
          <w:r w:rsidR="005A3E17">
            <w:t xml:space="preserve"> Games and literature) that they can reserve for use in their individual projects or activities.</w:t>
          </w:r>
        </w:p>
        <w:p w14:paraId="2A72726B" w14:textId="3529ECB1" w:rsidR="005A3E17" w:rsidRDefault="005A3E17" w:rsidP="00D94CCD">
          <w:r>
            <w:t xml:space="preserve">The feature of the application requested </w:t>
          </w:r>
          <w:r w:rsidR="00786C7D">
            <w:t>includes</w:t>
          </w:r>
          <w:r>
            <w:t xml:space="preserve"> the following:</w:t>
          </w:r>
        </w:p>
        <w:p w14:paraId="14C73244" w14:textId="77777777" w:rsidR="00D94CCD" w:rsidRDefault="00D94CCD" w:rsidP="00786C7D">
          <w:pPr>
            <w:pStyle w:val="ListParagraph"/>
            <w:numPr>
              <w:ilvl w:val="0"/>
              <w:numId w:val="12"/>
            </w:numPr>
          </w:pPr>
          <w:r>
            <w:t>The app should provide borrowing/reserving features. This shows when something is in use and when it will be available again. This requires the following database and app features:</w:t>
          </w:r>
        </w:p>
        <w:p w14:paraId="38E00749" w14:textId="0C0AD357" w:rsidR="00D94CCD" w:rsidRDefault="00D94CCD" w:rsidP="00786C7D">
          <w:pPr>
            <w:pStyle w:val="ListParagraph"/>
            <w:numPr>
              <w:ilvl w:val="0"/>
              <w:numId w:val="12"/>
            </w:numPr>
          </w:pPr>
          <w:r>
            <w:t>Data administrator</w:t>
          </w:r>
          <w:r w:rsidR="00786C7D">
            <w:t xml:space="preserve"> portal</w:t>
          </w:r>
        </w:p>
        <w:p w14:paraId="05845849" w14:textId="1FEBEB51" w:rsidR="00D94CCD" w:rsidRDefault="00D94CCD" w:rsidP="00786C7D">
          <w:pPr>
            <w:pStyle w:val="ListParagraph"/>
            <w:numPr>
              <w:ilvl w:val="0"/>
              <w:numId w:val="12"/>
            </w:numPr>
          </w:pPr>
          <w:r>
            <w:t xml:space="preserve">Add/update/retire </w:t>
          </w:r>
          <w:r w:rsidR="001D22FA">
            <w:t>resources.</w:t>
          </w:r>
        </w:p>
        <w:p w14:paraId="413B970D" w14:textId="77777777" w:rsidR="00D94CCD" w:rsidRDefault="00D94CCD" w:rsidP="00786C7D">
          <w:pPr>
            <w:pStyle w:val="ListParagraph"/>
            <w:numPr>
              <w:ilvl w:val="0"/>
              <w:numId w:val="12"/>
            </w:numPr>
          </w:pPr>
          <w:r>
            <w:t>User registration Resource calendar</w:t>
          </w:r>
        </w:p>
        <w:p w14:paraId="261E9FD9" w14:textId="7FAE6FFD" w:rsidR="00D94CCD" w:rsidRDefault="00D94CCD" w:rsidP="00786C7D">
          <w:pPr>
            <w:pStyle w:val="ListParagraph"/>
            <w:numPr>
              <w:ilvl w:val="0"/>
              <w:numId w:val="12"/>
            </w:numPr>
          </w:pPr>
          <w:r>
            <w:t xml:space="preserve">Resource status (e.g., Physical Library items still to be audited with pictures, ISBN digits). Mobile Power Tools </w:t>
          </w:r>
          <w:r w:rsidR="001D22FA">
            <w:t>tested and</w:t>
          </w:r>
          <w:r w:rsidR="00786C7D">
            <w:t xml:space="preserve"> audited.</w:t>
          </w:r>
        </w:p>
        <w:p w14:paraId="7FE6FE4D" w14:textId="50C0D3B8" w:rsidR="00D94CCD" w:rsidRDefault="00D94CCD" w:rsidP="00786C7D">
          <w:pPr>
            <w:pStyle w:val="ListParagraph"/>
            <w:numPr>
              <w:ilvl w:val="0"/>
              <w:numId w:val="12"/>
            </w:numPr>
          </w:pPr>
          <w:r>
            <w:t>The software should be adaptable.</w:t>
          </w:r>
        </w:p>
        <w:p w14:paraId="24A30549" w14:textId="15DB4B7E" w:rsidR="00A260BD" w:rsidRPr="00786C7D" w:rsidRDefault="00D94CCD" w:rsidP="00786C7D">
          <w:pPr>
            <w:pStyle w:val="ListParagraph"/>
            <w:numPr>
              <w:ilvl w:val="0"/>
              <w:numId w:val="12"/>
            </w:numPr>
            <w:rPr>
              <w:sz w:val="27"/>
              <w:szCs w:val="27"/>
            </w:rPr>
          </w:pPr>
          <w:r>
            <w:t>The Shed workshop should be bookable for 15 minutes. The Shed and activity determine the maximum time.</w:t>
          </w:r>
          <w:r w:rsidR="00786C7D">
            <w:t xml:space="preserve"> </w:t>
          </w:r>
          <w:r w:rsidR="00A260BD" w:rsidRPr="00786C7D">
            <w:rPr>
              <w:b/>
              <w:bCs/>
            </w:rPr>
            <w:t>Deliverables</w:t>
          </w:r>
        </w:p>
        <w:p w14:paraId="1D0E8BC7" w14:textId="77777777" w:rsidR="00A260BD" w:rsidRDefault="00A260BD" w:rsidP="00786C7D">
          <w:pPr>
            <w:pStyle w:val="ListParagraph"/>
            <w:numPr>
              <w:ilvl w:val="0"/>
              <w:numId w:val="12"/>
            </w:numPr>
          </w:pPr>
          <w:r>
            <w:t>Design and implementation of the system back-end (including the database)</w:t>
          </w:r>
        </w:p>
        <w:p w14:paraId="521504FE" w14:textId="7BCBC2F1" w:rsidR="00A260BD" w:rsidRDefault="00A260BD" w:rsidP="00786C7D">
          <w:pPr>
            <w:pStyle w:val="ListParagraph"/>
            <w:numPr>
              <w:ilvl w:val="0"/>
              <w:numId w:val="12"/>
            </w:numPr>
          </w:pPr>
          <w:r>
            <w:t>Design and implementation of the app</w:t>
          </w:r>
          <w:r w:rsidR="001D22FA">
            <w:t>,</w:t>
          </w:r>
          <w:r>
            <w:t xml:space="preserve"> which should run at least on Android and desktop </w:t>
          </w:r>
          <w:r w:rsidR="001D22FA">
            <w:t>devices.</w:t>
          </w:r>
        </w:p>
        <w:p w14:paraId="0B6D6ADB" w14:textId="77777777" w:rsidR="00A260BD" w:rsidRDefault="00A260BD" w:rsidP="00786C7D">
          <w:pPr>
            <w:pStyle w:val="ListParagraph"/>
            <w:numPr>
              <w:ilvl w:val="0"/>
              <w:numId w:val="12"/>
            </w:numPr>
          </w:pPr>
          <w:r>
            <w:t>Source code</w:t>
          </w:r>
        </w:p>
        <w:p w14:paraId="253CBC2C" w14:textId="77777777" w:rsidR="001D22FA" w:rsidRDefault="00A260BD" w:rsidP="00521C94">
          <w:pPr>
            <w:pStyle w:val="ListParagraph"/>
            <w:numPr>
              <w:ilvl w:val="0"/>
              <w:numId w:val="12"/>
            </w:numPr>
          </w:pPr>
          <w:r>
            <w:t>Documentation as appropriate</w:t>
          </w:r>
        </w:p>
        <w:p w14:paraId="3AE01802" w14:textId="6908AA49" w:rsidR="00786C7D" w:rsidRDefault="001D22FA" w:rsidP="001D22FA">
          <w:pPr>
            <w:pStyle w:val="Heading2"/>
          </w:pPr>
          <w:r>
            <w:lastRenderedPageBreak/>
            <w:t>Initial Consultation</w:t>
          </w:r>
        </w:p>
        <w:p w14:paraId="0C79901C" w14:textId="77777777" w:rsidR="001D22FA" w:rsidRPr="001D22FA" w:rsidRDefault="001D22FA" w:rsidP="001D22FA"/>
        <w:p w14:paraId="1BF8F0A5" w14:textId="77777777" w:rsidR="00786C7D" w:rsidRDefault="00786C7D" w:rsidP="00786C7D"/>
        <w:p w14:paraId="69C08205" w14:textId="12B024DF" w:rsidR="00A260BD" w:rsidRPr="00A260BD" w:rsidRDefault="00A260BD" w:rsidP="00A260BD">
          <w:pPr>
            <w:pStyle w:val="Heading2"/>
          </w:pPr>
          <w:r w:rsidRPr="00A260BD">
            <w:t>Purpose and Expected Benefits</w:t>
          </w:r>
        </w:p>
        <w:p w14:paraId="1948F3A7" w14:textId="77777777" w:rsidR="00A260BD" w:rsidRDefault="00A260BD" w:rsidP="00A260BD">
          <w:pPr>
            <w:pStyle w:val="Standard"/>
          </w:pPr>
          <w:r>
            <w:t>{A short description of why you’re going to do the project, and what benefits it has for your organization.}</w:t>
          </w:r>
        </w:p>
        <w:p w14:paraId="1EB80E7C" w14:textId="77777777" w:rsidR="00A260BD" w:rsidRDefault="00A260BD" w:rsidP="00A260BD">
          <w:pPr>
            <w:pStyle w:val="Heading2"/>
          </w:pPr>
          <w:r>
            <w:t>Expected Cost and Duration</w:t>
          </w:r>
        </w:p>
        <w:p w14:paraId="16106319" w14:textId="77777777" w:rsidR="00A260BD" w:rsidRDefault="00A260BD" w:rsidP="00A260BD">
          <w:pPr>
            <w:pStyle w:val="Standard"/>
          </w:pPr>
          <w:r>
            <w:t>{Also mention the source of these constraints: Are they internal preferences, or contractual obligations? How flexible and negotiable are they? How would changes to the duration and cost of the project impact the business?}</w:t>
          </w:r>
        </w:p>
        <w:p w14:paraId="0DB66477" w14:textId="77777777" w:rsidR="00A260BD" w:rsidRDefault="00A260BD" w:rsidP="00A260BD">
          <w:pPr>
            <w:pStyle w:val="Heading2"/>
          </w:pPr>
          <w:r>
            <w:t>Requirements and Quality Expectations</w:t>
          </w:r>
        </w:p>
        <w:p w14:paraId="2938ED6B" w14:textId="77777777" w:rsidR="00A260BD" w:rsidRDefault="00A260BD" w:rsidP="00A260BD">
          <w:pPr>
            <w:pStyle w:val="Standard"/>
          </w:pPr>
          <w:r>
            <w:t>{Make sure you focus on major requirements and quality expectations, and not on the functions, feature, or scope characteristics that can satisfy those requirements. The latter belong to the Deliverables Map.}</w:t>
          </w:r>
        </w:p>
        <w:p w14:paraId="07F8E097" w14:textId="77777777" w:rsidR="00A260BD" w:rsidRDefault="00A260BD" w:rsidP="00A260BD">
          <w:pPr>
            <w:pStyle w:val="Heading2"/>
          </w:pPr>
          <w:r>
            <w:t>Stakeholder List</w:t>
          </w:r>
        </w:p>
        <w:p w14:paraId="71CCB59A" w14:textId="77777777" w:rsidR="00A260BD" w:rsidRDefault="00A260BD" w:rsidP="00A260BD">
          <w:pPr>
            <w:pStyle w:val="Standard"/>
          </w:pPr>
          <w:r>
            <w:t>{List all the stakeholders (people who have an interest in the project and can impact it), and extra information when needed (e.g., their reporting requirements). Get back to this document and update it as soon as you identify a new stakeholder.}</w:t>
          </w:r>
        </w:p>
        <w:p w14:paraId="3237BF96" w14:textId="77777777" w:rsidR="00A260BD" w:rsidRDefault="00A260BD">
          <w:pPr>
            <w:rPr>
              <w:lang w:eastAsia="en-GB"/>
            </w:rPr>
          </w:pPr>
          <w:r>
            <w:rPr>
              <w:lang w:eastAsia="en-GB"/>
            </w:rPr>
            <w:br w:type="page"/>
          </w:r>
        </w:p>
        <w:p w14:paraId="058AD027" w14:textId="0E2B67BF" w:rsidR="00091068" w:rsidRDefault="00091068">
          <w:pPr>
            <w:rPr>
              <w:lang w:eastAsia="en-GB"/>
            </w:rPr>
          </w:pPr>
        </w:p>
      </w:sdtContent>
    </w:sdt>
    <w:p w14:paraId="7F870017" w14:textId="77777777" w:rsidR="00091068" w:rsidRDefault="00091068" w:rsidP="00091068">
      <w:pPr>
        <w:rPr>
          <w:lang w:eastAsia="en-GB"/>
        </w:rPr>
      </w:pPr>
    </w:p>
    <w:p w14:paraId="35428F70" w14:textId="77777777" w:rsidR="00091068" w:rsidRDefault="00091068" w:rsidP="00091068">
      <w:pPr>
        <w:rPr>
          <w:lang w:eastAsia="en-GB"/>
        </w:rPr>
      </w:pPr>
    </w:p>
    <w:p w14:paraId="7CA73D2D" w14:textId="77777777" w:rsidR="00091068" w:rsidRDefault="00091068" w:rsidP="00091068">
      <w:pPr>
        <w:rPr>
          <w:lang w:eastAsia="en-GB"/>
        </w:rPr>
      </w:pPr>
    </w:p>
    <w:p w14:paraId="3678A4F9" w14:textId="77777777" w:rsidR="00091068" w:rsidRDefault="00091068" w:rsidP="00091068">
      <w:pPr>
        <w:rPr>
          <w:lang w:eastAsia="en-GB"/>
        </w:rPr>
      </w:pPr>
    </w:p>
    <w:p w14:paraId="1E8B701B" w14:textId="77777777" w:rsidR="00091068" w:rsidRDefault="00091068" w:rsidP="00091068">
      <w:pPr>
        <w:rPr>
          <w:lang w:eastAsia="en-GB"/>
        </w:rPr>
      </w:pPr>
    </w:p>
    <w:p w14:paraId="6B52E270" w14:textId="77777777" w:rsidR="00091068" w:rsidRDefault="00091068" w:rsidP="00091068">
      <w:pPr>
        <w:rPr>
          <w:lang w:eastAsia="en-GB"/>
        </w:rPr>
      </w:pPr>
    </w:p>
    <w:p w14:paraId="703CDD93" w14:textId="77777777" w:rsidR="00091068" w:rsidRDefault="00091068" w:rsidP="00091068">
      <w:pPr>
        <w:rPr>
          <w:lang w:eastAsia="en-GB"/>
        </w:rPr>
      </w:pPr>
    </w:p>
    <w:p w14:paraId="1A0B50F4" w14:textId="77777777" w:rsidR="00091068" w:rsidRDefault="00091068" w:rsidP="00091068">
      <w:pPr>
        <w:rPr>
          <w:lang w:eastAsia="en-GB"/>
        </w:rPr>
      </w:pPr>
    </w:p>
    <w:p w14:paraId="4CB849C3" w14:textId="77777777" w:rsidR="00091068" w:rsidRDefault="00091068" w:rsidP="00091068">
      <w:pPr>
        <w:rPr>
          <w:lang w:eastAsia="en-GB"/>
        </w:rPr>
      </w:pPr>
    </w:p>
    <w:p w14:paraId="7C2D034C" w14:textId="77777777" w:rsidR="00091068" w:rsidRDefault="00091068" w:rsidP="00091068">
      <w:pPr>
        <w:rPr>
          <w:lang w:eastAsia="en-GB"/>
        </w:rPr>
      </w:pPr>
    </w:p>
    <w:p w14:paraId="0AB55EF7" w14:textId="77777777" w:rsidR="00091068" w:rsidRDefault="00091068" w:rsidP="00091068">
      <w:pPr>
        <w:rPr>
          <w:lang w:eastAsia="en-GB"/>
        </w:rPr>
      </w:pPr>
    </w:p>
    <w:p w14:paraId="759847B7" w14:textId="65E48453" w:rsidR="00091068" w:rsidRPr="00091068" w:rsidRDefault="00091068" w:rsidP="00091068">
      <w:pPr>
        <w:rPr>
          <w:lang w:eastAsia="en-GB"/>
        </w:rPr>
      </w:pPr>
      <w:r w:rsidRPr="00091068">
        <w:rPr>
          <w:lang w:eastAsia="en-GB"/>
        </w:rPr>
        <w:t>Initiation Report information</w:t>
      </w:r>
    </w:p>
    <w:p w14:paraId="6E0428B2" w14:textId="77777777" w:rsidR="00091068" w:rsidRPr="00091068" w:rsidRDefault="00091068" w:rsidP="00091068">
      <w:pPr>
        <w:rPr>
          <w:szCs w:val="24"/>
          <w:lang w:eastAsia="en-GB"/>
        </w:rPr>
      </w:pPr>
      <w:r w:rsidRPr="00091068">
        <w:rPr>
          <w:szCs w:val="24"/>
          <w:lang w:eastAsia="en-GB"/>
        </w:rPr>
        <w:t>The documentation created during Initiation underpins the whole project and helps to ensure that it progresses in a controlled way. It is a set of live documents defined in the </w:t>
      </w:r>
      <w:hyperlink r:id="rId8" w:tgtFrame="_blank" w:history="1">
        <w:r w:rsidRPr="00091068">
          <w:rPr>
            <w:color w:val="067588"/>
            <w:szCs w:val="24"/>
            <w:u w:val="single"/>
            <w:shd w:val="clear" w:color="auto" w:fill="FFFFFF"/>
            <w:lang w:eastAsia="en-GB"/>
          </w:rPr>
          <w:t>P3.express</w:t>
        </w:r>
      </w:hyperlink>
      <w:r w:rsidRPr="00091068">
        <w:rPr>
          <w:szCs w:val="24"/>
          <w:lang w:eastAsia="en-GB"/>
        </w:rPr>
        <w:t> methodology which must be accessible to the whole team. This assessment corresponds to learning outcome 1:</w:t>
      </w:r>
    </w:p>
    <w:p w14:paraId="309A2030" w14:textId="77777777" w:rsidR="00091068" w:rsidRPr="00091068" w:rsidRDefault="00091068" w:rsidP="00091068">
      <w:pPr>
        <w:rPr>
          <w:szCs w:val="24"/>
          <w:lang w:eastAsia="en-GB"/>
        </w:rPr>
      </w:pPr>
      <w:r w:rsidRPr="00091068">
        <w:rPr>
          <w:i/>
          <w:iCs/>
          <w:lang w:eastAsia="en-GB"/>
        </w:rPr>
        <w:t>Participate actively in the management of a team project using agile frameworks, tools and techniques</w:t>
      </w:r>
    </w:p>
    <w:p w14:paraId="23D19E17" w14:textId="77777777" w:rsidR="00091068" w:rsidRPr="00091068" w:rsidRDefault="00091068" w:rsidP="00091068">
      <w:pPr>
        <w:rPr>
          <w:szCs w:val="24"/>
          <w:lang w:eastAsia="en-GB"/>
        </w:rPr>
      </w:pPr>
      <w:r w:rsidRPr="00091068">
        <w:rPr>
          <w:szCs w:val="24"/>
          <w:lang w:eastAsia="en-GB"/>
        </w:rPr>
        <w:t>The Initiation Report (IR) is a snapshot of the project documentation as a single pdf report. The body of the IR is the </w:t>
      </w:r>
      <w:hyperlink r:id="rId9" w:tgtFrame="_blank" w:history="1">
        <w:r w:rsidRPr="00091068">
          <w:rPr>
            <w:color w:val="067588"/>
            <w:szCs w:val="24"/>
            <w:u w:val="single"/>
            <w:shd w:val="clear" w:color="auto" w:fill="FFFFFF"/>
            <w:lang w:eastAsia="en-GB"/>
          </w:rPr>
          <w:t>Project Description</w:t>
        </w:r>
      </w:hyperlink>
      <w:r w:rsidRPr="00091068">
        <w:rPr>
          <w:szCs w:val="24"/>
          <w:lang w:eastAsia="en-GB"/>
        </w:rPr>
        <w:t> that has been signed off by the client. It should also include the following as appendices:</w:t>
      </w:r>
      <w:r w:rsidRPr="00091068">
        <w:rPr>
          <w:szCs w:val="24"/>
          <w:lang w:eastAsia="en-GB"/>
        </w:rPr>
        <w:br/>
      </w:r>
    </w:p>
    <w:p w14:paraId="3BAAAB3A" w14:textId="77777777" w:rsidR="00091068" w:rsidRPr="00091068" w:rsidRDefault="00091068" w:rsidP="00091068">
      <w:pPr>
        <w:rPr>
          <w:szCs w:val="24"/>
          <w:lang w:eastAsia="en-GB"/>
        </w:rPr>
      </w:pPr>
      <w:hyperlink r:id="rId10" w:tgtFrame="_blank" w:history="1">
        <w:r w:rsidRPr="00091068">
          <w:rPr>
            <w:color w:val="067588"/>
            <w:szCs w:val="24"/>
            <w:u w:val="single"/>
            <w:lang w:eastAsia="en-GB"/>
          </w:rPr>
          <w:t>The Deliverables Map</w:t>
        </w:r>
      </w:hyperlink>
      <w:r w:rsidRPr="00091068">
        <w:rPr>
          <w:szCs w:val="24"/>
          <w:lang w:eastAsia="en-GB"/>
        </w:rPr>
        <w:t> (which should include a prioritisation of requirements using the </w:t>
      </w:r>
      <w:hyperlink r:id="rId11" w:tgtFrame="_blank" w:history="1">
        <w:r w:rsidRPr="00091068">
          <w:rPr>
            <w:color w:val="067588"/>
            <w:szCs w:val="24"/>
            <w:u w:val="single"/>
            <w:lang w:eastAsia="en-GB"/>
          </w:rPr>
          <w:t>MoSCoW</w:t>
        </w:r>
      </w:hyperlink>
      <w:r w:rsidRPr="00091068">
        <w:rPr>
          <w:szCs w:val="24"/>
          <w:lang w:eastAsia="en-GB"/>
        </w:rPr>
        <w:t> method)</w:t>
      </w:r>
    </w:p>
    <w:p w14:paraId="1D77A5DE" w14:textId="77777777" w:rsidR="00091068" w:rsidRPr="00091068" w:rsidRDefault="00091068" w:rsidP="00091068">
      <w:pPr>
        <w:rPr>
          <w:szCs w:val="24"/>
          <w:lang w:eastAsia="en-GB"/>
        </w:rPr>
      </w:pPr>
      <w:hyperlink r:id="rId12" w:tgtFrame="_blank" w:history="1">
        <w:r w:rsidRPr="00091068">
          <w:rPr>
            <w:color w:val="067588"/>
            <w:szCs w:val="24"/>
            <w:u w:val="single"/>
            <w:lang w:eastAsia="en-GB"/>
          </w:rPr>
          <w:t>The Follow-Up Register</w:t>
        </w:r>
      </w:hyperlink>
      <w:r w:rsidRPr="00091068">
        <w:rPr>
          <w:szCs w:val="24"/>
          <w:lang w:eastAsia="en-GB"/>
        </w:rPr>
        <w:t> (</w:t>
      </w:r>
      <w:r w:rsidRPr="00091068">
        <w:rPr>
          <w:b/>
          <w:bCs/>
          <w:szCs w:val="24"/>
          <w:lang w:eastAsia="en-GB"/>
        </w:rPr>
        <w:t>NB:</w:t>
      </w:r>
      <w:r w:rsidRPr="00091068">
        <w:rPr>
          <w:szCs w:val="24"/>
          <w:lang w:eastAsia="en-GB"/>
        </w:rPr>
        <w:t> there is a modified version of the </w:t>
      </w:r>
      <w:hyperlink r:id="rId13" w:history="1">
        <w:r w:rsidRPr="00091068">
          <w:rPr>
            <w:color w:val="067588"/>
            <w:szCs w:val="24"/>
            <w:u w:val="single"/>
            <w:lang w:eastAsia="en-GB"/>
          </w:rPr>
          <w:t>Follow-Up Register spreadsheet</w:t>
        </w:r>
      </w:hyperlink>
      <w:r w:rsidRPr="00091068">
        <w:rPr>
          <w:szCs w:val="24"/>
          <w:lang w:eastAsia="en-GB"/>
        </w:rPr>
        <w:t> for you to use)</w:t>
      </w:r>
    </w:p>
    <w:p w14:paraId="1222E84E" w14:textId="77777777" w:rsidR="00091068" w:rsidRPr="00091068" w:rsidRDefault="00091068" w:rsidP="00091068">
      <w:pPr>
        <w:rPr>
          <w:szCs w:val="24"/>
          <w:lang w:eastAsia="en-GB"/>
        </w:rPr>
      </w:pPr>
      <w:r w:rsidRPr="00091068">
        <w:rPr>
          <w:szCs w:val="24"/>
          <w:lang w:eastAsia="en-GB"/>
        </w:rPr>
        <w:t>A record of feedback from a </w:t>
      </w:r>
      <w:hyperlink r:id="rId14" w:tgtFrame="_blank" w:history="1">
        <w:r w:rsidRPr="00091068">
          <w:rPr>
            <w:color w:val="067588"/>
            <w:szCs w:val="24"/>
            <w:u w:val="single"/>
            <w:lang w:eastAsia="en-GB"/>
          </w:rPr>
          <w:t>peer review</w:t>
        </w:r>
      </w:hyperlink>
      <w:r w:rsidRPr="00091068">
        <w:rPr>
          <w:szCs w:val="24"/>
          <w:lang w:eastAsia="en-GB"/>
        </w:rPr>
        <w:t> and any actions taken</w:t>
      </w:r>
    </w:p>
    <w:p w14:paraId="6036A3B8" w14:textId="77777777" w:rsidR="00091068" w:rsidRPr="00091068" w:rsidRDefault="00091068" w:rsidP="00091068">
      <w:pPr>
        <w:rPr>
          <w:szCs w:val="24"/>
          <w:lang w:eastAsia="en-GB"/>
        </w:rPr>
      </w:pPr>
      <w:r w:rsidRPr="00091068">
        <w:rPr>
          <w:szCs w:val="24"/>
          <w:lang w:eastAsia="en-GB"/>
        </w:rPr>
        <w:t>Client approval confirmation</w:t>
      </w:r>
    </w:p>
    <w:p w14:paraId="2B33AA34" w14:textId="77777777" w:rsidR="00091068" w:rsidRPr="00091068" w:rsidRDefault="00091068" w:rsidP="00091068">
      <w:pPr>
        <w:rPr>
          <w:szCs w:val="24"/>
          <w:lang w:eastAsia="en-GB"/>
        </w:rPr>
      </w:pPr>
      <w:r w:rsidRPr="00091068">
        <w:rPr>
          <w:szCs w:val="24"/>
          <w:lang w:eastAsia="en-GB"/>
        </w:rPr>
        <w:t>The Project Description is a professional document that you provide to the client. It should therefore be presented in a professional way, making use of all the usual features such as a cover page, table of contents, page numbers, numbered section headings, captions for tables and figures, etc. You should adapt the presentation of the P3.express template accordingly.</w:t>
      </w:r>
    </w:p>
    <w:p w14:paraId="781556FE" w14:textId="77777777" w:rsidR="00091068" w:rsidRPr="00091068" w:rsidRDefault="00091068" w:rsidP="00091068">
      <w:pPr>
        <w:rPr>
          <w:szCs w:val="24"/>
          <w:lang w:eastAsia="en-GB"/>
        </w:rPr>
      </w:pPr>
      <w:r w:rsidRPr="00091068">
        <w:rPr>
          <w:b/>
          <w:bCs/>
          <w:szCs w:val="24"/>
          <w:lang w:eastAsia="en-GB"/>
        </w:rPr>
        <w:t>For more details, please see the content in the </w:t>
      </w:r>
      <w:hyperlink r:id="rId15" w:anchor="section-6" w:tgtFrame="_blank" w:history="1">
        <w:r w:rsidRPr="00091068">
          <w:rPr>
            <w:b/>
            <w:bCs/>
            <w:color w:val="067588"/>
            <w:szCs w:val="24"/>
            <w:u w:val="single"/>
            <w:lang w:eastAsia="en-GB"/>
          </w:rPr>
          <w:t>Initiation section</w:t>
        </w:r>
      </w:hyperlink>
      <w:r w:rsidRPr="00091068">
        <w:rPr>
          <w:b/>
          <w:bCs/>
          <w:szCs w:val="24"/>
          <w:lang w:eastAsia="en-GB"/>
        </w:rPr>
        <w:t>.</w:t>
      </w:r>
    </w:p>
    <w:p w14:paraId="65B740C3" w14:textId="77777777" w:rsidR="00091068" w:rsidRPr="00091068" w:rsidRDefault="00091068" w:rsidP="00091068">
      <w:pPr>
        <w:rPr>
          <w:szCs w:val="24"/>
          <w:lang w:eastAsia="en-GB"/>
        </w:rPr>
      </w:pPr>
      <w:r w:rsidRPr="00091068">
        <w:rPr>
          <w:szCs w:val="24"/>
          <w:lang w:eastAsia="en-GB"/>
        </w:rPr>
        <w:t>Marking scheme</w:t>
      </w:r>
    </w:p>
    <w:p w14:paraId="423C67A9" w14:textId="77777777" w:rsidR="00091068" w:rsidRPr="00091068" w:rsidRDefault="00091068" w:rsidP="00091068">
      <w:pPr>
        <w:rPr>
          <w:szCs w:val="24"/>
          <w:lang w:eastAsia="en-GB"/>
        </w:rPr>
      </w:pPr>
      <w:r w:rsidRPr="00091068">
        <w:rPr>
          <w:b/>
          <w:bCs/>
          <w:i/>
          <w:iCs/>
          <w:szCs w:val="24"/>
          <w:lang w:eastAsia="en-GB"/>
        </w:rPr>
        <w:lastRenderedPageBreak/>
        <w:t>Fitness for purpose</w:t>
      </w:r>
      <w:r w:rsidRPr="00091068">
        <w:rPr>
          <w:szCs w:val="24"/>
          <w:lang w:eastAsia="en-GB"/>
        </w:rPr>
        <w:t> (80%) includes for example:</w:t>
      </w:r>
    </w:p>
    <w:p w14:paraId="22618AAC" w14:textId="77777777" w:rsidR="00091068" w:rsidRPr="00091068" w:rsidRDefault="00091068" w:rsidP="00091068">
      <w:pPr>
        <w:rPr>
          <w:szCs w:val="24"/>
          <w:lang w:eastAsia="en-GB"/>
        </w:rPr>
      </w:pPr>
      <w:r w:rsidRPr="00091068">
        <w:rPr>
          <w:szCs w:val="24"/>
          <w:lang w:eastAsia="en-GB"/>
        </w:rPr>
        <w:t>Completeness - have all the required elements been produced and made available as appropriate?</w:t>
      </w:r>
    </w:p>
    <w:p w14:paraId="1311BEE1" w14:textId="77777777" w:rsidR="00091068" w:rsidRPr="00091068" w:rsidRDefault="00091068" w:rsidP="00091068">
      <w:pPr>
        <w:rPr>
          <w:szCs w:val="24"/>
          <w:lang w:eastAsia="en-GB"/>
        </w:rPr>
      </w:pPr>
      <w:r w:rsidRPr="00091068">
        <w:rPr>
          <w:szCs w:val="24"/>
          <w:lang w:eastAsia="en-GB"/>
        </w:rPr>
        <w:t>Adequacy - is the level of detail sufficient or are some elements under-developed?</w:t>
      </w:r>
    </w:p>
    <w:p w14:paraId="2AD481C6" w14:textId="77777777" w:rsidR="00091068" w:rsidRPr="00091068" w:rsidRDefault="00091068" w:rsidP="00091068">
      <w:pPr>
        <w:rPr>
          <w:szCs w:val="24"/>
          <w:lang w:eastAsia="en-GB"/>
        </w:rPr>
      </w:pPr>
      <w:r w:rsidRPr="00091068">
        <w:rPr>
          <w:szCs w:val="24"/>
          <w:lang w:eastAsia="en-GB"/>
        </w:rPr>
        <w:t>Feasibility of scope - is the Deliverables Map too large for the available time, and are the elements prioritised appropriately?</w:t>
      </w:r>
    </w:p>
    <w:p w14:paraId="35836012" w14:textId="77777777" w:rsidR="00091068" w:rsidRPr="00091068" w:rsidRDefault="00091068" w:rsidP="00091068">
      <w:pPr>
        <w:rPr>
          <w:szCs w:val="24"/>
          <w:lang w:eastAsia="en-GB"/>
        </w:rPr>
      </w:pPr>
      <w:r w:rsidRPr="00091068">
        <w:rPr>
          <w:szCs w:val="24"/>
          <w:lang w:eastAsia="en-GB"/>
        </w:rPr>
        <w:t>Preparation - does the Follow-up Register demonstrate good awareness of the project risks and what to do about them?</w:t>
      </w:r>
    </w:p>
    <w:p w14:paraId="0C0975E6" w14:textId="77777777" w:rsidR="00091068" w:rsidRPr="00091068" w:rsidRDefault="00091068" w:rsidP="00091068">
      <w:pPr>
        <w:rPr>
          <w:szCs w:val="24"/>
          <w:lang w:eastAsia="en-GB"/>
        </w:rPr>
      </w:pPr>
      <w:r w:rsidRPr="00091068">
        <w:rPr>
          <w:szCs w:val="24"/>
          <w:lang w:eastAsia="en-GB"/>
        </w:rPr>
        <w:t>etc.</w:t>
      </w:r>
    </w:p>
    <w:p w14:paraId="61FCA67C" w14:textId="77777777" w:rsidR="00091068" w:rsidRPr="00091068" w:rsidRDefault="00091068" w:rsidP="00091068">
      <w:pPr>
        <w:rPr>
          <w:szCs w:val="24"/>
          <w:lang w:eastAsia="en-GB"/>
        </w:rPr>
      </w:pPr>
      <w:r w:rsidRPr="00091068">
        <w:rPr>
          <w:b/>
          <w:bCs/>
          <w:i/>
          <w:iCs/>
          <w:szCs w:val="24"/>
          <w:lang w:eastAsia="en-GB"/>
        </w:rPr>
        <w:t>Quality of document</w:t>
      </w:r>
      <w:r w:rsidRPr="00091068">
        <w:rPr>
          <w:szCs w:val="24"/>
          <w:lang w:eastAsia="en-GB"/>
        </w:rPr>
        <w:t> (20%) refers to the submitted pdf and includes for example:</w:t>
      </w:r>
    </w:p>
    <w:p w14:paraId="348BCA26" w14:textId="77777777" w:rsidR="00091068" w:rsidRPr="00091068" w:rsidRDefault="00091068" w:rsidP="00091068">
      <w:pPr>
        <w:rPr>
          <w:szCs w:val="24"/>
          <w:lang w:eastAsia="en-GB"/>
        </w:rPr>
      </w:pPr>
      <w:r w:rsidRPr="00091068">
        <w:rPr>
          <w:szCs w:val="24"/>
          <w:lang w:eastAsia="en-GB"/>
        </w:rPr>
        <w:t>Structure</w:t>
      </w:r>
    </w:p>
    <w:p w14:paraId="71D6EB3E" w14:textId="77777777" w:rsidR="00091068" w:rsidRPr="00091068" w:rsidRDefault="00091068" w:rsidP="00091068">
      <w:pPr>
        <w:rPr>
          <w:szCs w:val="24"/>
          <w:lang w:eastAsia="en-GB"/>
        </w:rPr>
      </w:pPr>
      <w:r w:rsidRPr="00091068">
        <w:rPr>
          <w:szCs w:val="24"/>
          <w:lang w:eastAsia="en-GB"/>
        </w:rPr>
        <w:t>Presentation</w:t>
      </w:r>
    </w:p>
    <w:p w14:paraId="5D0BA8C0" w14:textId="77777777" w:rsidR="00091068" w:rsidRPr="00091068" w:rsidRDefault="00091068" w:rsidP="00091068">
      <w:pPr>
        <w:rPr>
          <w:szCs w:val="24"/>
          <w:lang w:eastAsia="en-GB"/>
        </w:rPr>
      </w:pPr>
      <w:r w:rsidRPr="00091068">
        <w:rPr>
          <w:szCs w:val="24"/>
          <w:lang w:eastAsia="en-GB"/>
        </w:rPr>
        <w:t>Quality of written language</w:t>
      </w:r>
    </w:p>
    <w:p w14:paraId="2355B813" w14:textId="77777777" w:rsidR="00091068" w:rsidRPr="00091068" w:rsidRDefault="00091068" w:rsidP="00091068">
      <w:pPr>
        <w:rPr>
          <w:szCs w:val="24"/>
          <w:lang w:eastAsia="en-GB"/>
        </w:rPr>
      </w:pPr>
      <w:r w:rsidRPr="00091068">
        <w:rPr>
          <w:szCs w:val="24"/>
          <w:lang w:eastAsia="en-GB"/>
        </w:rPr>
        <w:t>Use of diagrams, tables, etc.</w:t>
      </w:r>
    </w:p>
    <w:p w14:paraId="5E2545C0" w14:textId="77777777" w:rsidR="00CD3F2A" w:rsidRDefault="00CD3F2A" w:rsidP="00091068"/>
    <w:sectPr w:rsidR="00CD3F2A" w:rsidSect="00091068">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8A72BEF"/>
    <w:multiLevelType w:val="multilevel"/>
    <w:tmpl w:val="9D565606"/>
    <w:lvl w:ilvl="0">
      <w:start w:val="1"/>
      <w:numFmt w:val="decimal"/>
      <w:pStyle w:val="Heading1"/>
      <w:lvlText w:val="%1"/>
      <w:lvlJc w:val="left"/>
      <w:pPr>
        <w:ind w:left="6953"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28826157">
    <w:abstractNumId w:val="2"/>
  </w:num>
  <w:num w:numId="2" w16cid:durableId="303316569">
    <w:abstractNumId w:val="5"/>
  </w:num>
  <w:num w:numId="3" w16cid:durableId="1873371895">
    <w:abstractNumId w:val="6"/>
  </w:num>
  <w:num w:numId="4" w16cid:durableId="380133719">
    <w:abstractNumId w:val="11"/>
  </w:num>
  <w:num w:numId="5" w16cid:durableId="1269117996">
    <w:abstractNumId w:val="8"/>
  </w:num>
  <w:num w:numId="6" w16cid:durableId="1282760596">
    <w:abstractNumId w:val="0"/>
  </w:num>
  <w:num w:numId="7" w16cid:durableId="1889801020">
    <w:abstractNumId w:val="10"/>
  </w:num>
  <w:num w:numId="8" w16cid:durableId="104271742">
    <w:abstractNumId w:val="4"/>
  </w:num>
  <w:num w:numId="9" w16cid:durableId="271716493">
    <w:abstractNumId w:val="1"/>
  </w:num>
  <w:num w:numId="10" w16cid:durableId="113838964">
    <w:abstractNumId w:val="3"/>
  </w:num>
  <w:num w:numId="11" w16cid:durableId="1220896869">
    <w:abstractNumId w:val="7"/>
  </w:num>
  <w:num w:numId="12" w16cid:durableId="12769132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rAUAbNoy/SwAAAA="/>
  </w:docVars>
  <w:rsids>
    <w:rsidRoot w:val="00091068"/>
    <w:rsid w:val="00091068"/>
    <w:rsid w:val="001D22FA"/>
    <w:rsid w:val="00462C27"/>
    <w:rsid w:val="005A3E17"/>
    <w:rsid w:val="005F7BCE"/>
    <w:rsid w:val="00677AB2"/>
    <w:rsid w:val="00786C7D"/>
    <w:rsid w:val="007D417B"/>
    <w:rsid w:val="00A260BD"/>
    <w:rsid w:val="00C1416B"/>
    <w:rsid w:val="00CD3F2A"/>
    <w:rsid w:val="00D1685D"/>
    <w:rsid w:val="00D94CCD"/>
    <w:rsid w:val="00F900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AB2"/>
    <w:rPr>
      <w:rFonts w:ascii="Times New Roman" w:hAnsi="Times New Roman"/>
      <w:sz w:val="24"/>
    </w:rPr>
  </w:style>
  <w:style w:type="paragraph" w:styleId="Heading1">
    <w:name w:val="heading 1"/>
    <w:basedOn w:val="Normal"/>
    <w:next w:val="Normal"/>
    <w:link w:val="Heading1Char"/>
    <w:autoRedefine/>
    <w:uiPriority w:val="9"/>
    <w:qFormat/>
    <w:rsid w:val="00C1416B"/>
    <w:pPr>
      <w:keepNext/>
      <w:keepLines/>
      <w:numPr>
        <w:numId w:val="3"/>
      </w:numPr>
      <w:spacing w:before="240" w:after="0"/>
      <w:ind w:left="0" w:firstLine="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A260BD"/>
    <w:pPr>
      <w:keepNext/>
      <w:keepLines/>
      <w:numPr>
        <w:ilvl w:val="1"/>
        <w:numId w:val="3"/>
      </w:numPr>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416B"/>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A260BD"/>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semiHidden/>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semiHidden/>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numPr>
        <w:numId w:val="0"/>
      </w:num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3.express/manual/v2/" TargetMode="External"/><Relationship Id="rId13" Type="http://schemas.openxmlformats.org/officeDocument/2006/relationships/hyperlink" Target="https://moodle.napier.ac.uk/pluginfile.php/3623309/mod_resource/content/2/Follow-up%20register.xlsx" TargetMode="External"/><Relationship Id="rId3" Type="http://schemas.openxmlformats.org/officeDocument/2006/relationships/numbering" Target="numbering.xml"/><Relationship Id="rId7" Type="http://schemas.openxmlformats.org/officeDocument/2006/relationships/image" Target="media/image1.jpg"/><Relationship Id="rId12" Type="http://schemas.openxmlformats.org/officeDocument/2006/relationships/hyperlink" Target="https://p3.express/manual/v2/a/06/"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davison.napier.ac.uk/agile/priority/" TargetMode="External"/><Relationship Id="rId5" Type="http://schemas.openxmlformats.org/officeDocument/2006/relationships/settings" Target="settings.xml"/><Relationship Id="rId15" Type="http://schemas.openxmlformats.org/officeDocument/2006/relationships/hyperlink" Target="https://moodle.napier.ac.uk/course/view.php?id=42782" TargetMode="External"/><Relationship Id="rId10" Type="http://schemas.openxmlformats.org/officeDocument/2006/relationships/hyperlink" Target="https://p3.express/manual/v2/a/05/" TargetMode="External"/><Relationship Id="rId4" Type="http://schemas.openxmlformats.org/officeDocument/2006/relationships/styles" Target="styles.xml"/><Relationship Id="rId9" Type="http://schemas.openxmlformats.org/officeDocument/2006/relationships/hyperlink" Target="https://p3.express/manual/v2/a/04/" TargetMode="External"/><Relationship Id="rId14" Type="http://schemas.openxmlformats.org/officeDocument/2006/relationships/hyperlink" Target="https://p3.express/manual/v2/a/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6</Pages>
  <Words>942</Words>
  <Characters>5232</Characters>
  <Application>Microsoft Office Word</Application>
  <DocSecurity>0</DocSecurity>
  <Lines>11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dc:title>
  <dc:subject>SOC09109 2022-3 TR2 001 - Group Project</dc:subject>
  <dc:creator>Men’s Shed Group</dc:creator>
  <cp:keywords/>
  <dc:description/>
  <cp:lastModifiedBy>Jack Johnston</cp:lastModifiedBy>
  <cp:revision>1</cp:revision>
  <dcterms:created xsi:type="dcterms:W3CDTF">2023-02-03T12:36:00Z</dcterms:created>
  <dcterms:modified xsi:type="dcterms:W3CDTF">2023-02-03T13:51: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